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0C9E2B6B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E45600">
        <w:rPr>
          <w:rFonts w:ascii="Verdana" w:hAnsi="Verdana" w:cs="Iskoola Pota"/>
          <w:b/>
          <w:bCs/>
          <w:sz w:val="28"/>
          <w:szCs w:val="28"/>
        </w:rPr>
        <w:t>9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5CC0DE73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E63887">
              <w:t>11</w:t>
            </w:r>
            <w:r w:rsidR="00CC7913">
              <w:t>/</w:t>
            </w:r>
            <w:r w:rsidR="00B056A5">
              <w:t>0</w:t>
            </w:r>
            <w:r w:rsidR="00E63887">
              <w:t>2</w:t>
            </w:r>
            <w:r w:rsidR="00CC7913">
              <w:t>/202</w:t>
            </w:r>
            <w:r w:rsidR="00B056A5">
              <w:t>2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1A050191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E63887">
              <w:t>24</w:t>
            </w:r>
            <w:r w:rsidR="00CC7913">
              <w:t>/</w:t>
            </w:r>
            <w:r w:rsidR="00667C13">
              <w:t>0</w:t>
            </w:r>
            <w:r w:rsidR="00B056A5">
              <w:t>2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2690C4B4" w:rsidR="00384090" w:rsidRPr="0009001F" w:rsidRDefault="00E45600" w:rsidP="00384090">
            <w:r>
              <w:t xml:space="preserve">Completed the </w:t>
            </w:r>
            <w:r>
              <w:t xml:space="preserve">development of </w:t>
            </w:r>
            <w:r>
              <w:t>the user management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1296264E" w:rsidR="00384090" w:rsidRPr="0009001F" w:rsidRDefault="00E45600" w:rsidP="00384090">
            <w:r>
              <w:t xml:space="preserve">Completed the UI design of the </w:t>
            </w:r>
            <w:r>
              <w:t>Shopping Cart</w:t>
            </w:r>
            <w:r>
              <w:t>.</w:t>
            </w:r>
          </w:p>
        </w:tc>
      </w:tr>
      <w:tr w:rsidR="00E4560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1DC5C35C" w:rsidR="00E45600" w:rsidRPr="0009001F" w:rsidRDefault="00E45600" w:rsidP="00E45600">
            <w:r>
              <w:t>Completed the UI development of the Shopping Cart.</w:t>
            </w:r>
          </w:p>
        </w:tc>
      </w:tr>
      <w:tr w:rsidR="00E4560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4C57DB0A" w:rsidR="00E45600" w:rsidRPr="0009001F" w:rsidRDefault="00E45600" w:rsidP="00E45600">
            <w:r>
              <w:t xml:space="preserve">Completed the UI design of the </w:t>
            </w:r>
            <w:r>
              <w:t>User Dashboard</w:t>
            </w:r>
            <w:r>
              <w:t>.</w:t>
            </w:r>
          </w:p>
        </w:tc>
      </w:tr>
      <w:tr w:rsidR="00E4560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45F3222A" w:rsidR="00E45600" w:rsidRPr="0009001F" w:rsidRDefault="00E45600" w:rsidP="00E45600">
            <w:r>
              <w:t xml:space="preserve">Completed the UI design </w:t>
            </w:r>
            <w:r>
              <w:t xml:space="preserve">of the </w:t>
            </w:r>
            <w:proofErr w:type="spellStart"/>
            <w:r>
              <w:t>appoiments</w:t>
            </w:r>
            <w:proofErr w:type="spellEnd"/>
            <w:r>
              <w:t xml:space="preserve"> module</w:t>
            </w:r>
            <w:r>
              <w:t>.</w:t>
            </w:r>
          </w:p>
        </w:tc>
      </w:tr>
      <w:tr w:rsidR="00E4560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24EEE1FA" w:rsidR="00E45600" w:rsidRPr="0009001F" w:rsidRDefault="00E45600" w:rsidP="00E45600">
            <w:r>
              <w:t xml:space="preserve">Completed the development of the </w:t>
            </w:r>
            <w:proofErr w:type="spellStart"/>
            <w:r>
              <w:t>appoiments</w:t>
            </w:r>
            <w:proofErr w:type="spellEnd"/>
            <w:r>
              <w:t xml:space="preserve"> module.</w:t>
            </w:r>
          </w:p>
        </w:tc>
      </w:tr>
      <w:tr w:rsidR="00E45600" w:rsidRPr="0009001F" w14:paraId="649870B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6DDC341" w14:textId="53026620" w:rsidR="00E45600" w:rsidRPr="0009001F" w:rsidRDefault="00E45600" w:rsidP="00E45600"/>
        </w:tc>
      </w:tr>
      <w:tr w:rsidR="00E4560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1E14AD3F" w:rsidR="00E45600" w:rsidRPr="0009001F" w:rsidRDefault="00E45600" w:rsidP="00E45600"/>
        </w:tc>
      </w:tr>
      <w:tr w:rsidR="00E4560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1A4718A4" w:rsidR="00E45600" w:rsidRPr="0009001F" w:rsidRDefault="00E45600" w:rsidP="00E45600"/>
        </w:tc>
      </w:tr>
      <w:tr w:rsidR="00E4560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E45600" w:rsidRPr="0009001F" w:rsidRDefault="00E45600" w:rsidP="00E45600"/>
        </w:tc>
      </w:tr>
      <w:tr w:rsidR="00E4560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E45600" w:rsidRPr="0009001F" w:rsidRDefault="00E45600" w:rsidP="00E45600"/>
        </w:tc>
      </w:tr>
      <w:tr w:rsidR="00E4560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Problems Encountered</w:t>
            </w:r>
          </w:p>
        </w:tc>
      </w:tr>
      <w:tr w:rsidR="00E45600" w:rsidRPr="0009001F" w14:paraId="73B369F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70FD54" w14:textId="77777777" w:rsidR="00E45600" w:rsidRPr="0009001F" w:rsidRDefault="00E45600" w:rsidP="00E45600"/>
        </w:tc>
      </w:tr>
      <w:tr w:rsidR="00E45600" w:rsidRPr="0009001F" w14:paraId="3FFF69F3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3DB52AB" w14:textId="77777777" w:rsidR="00E45600" w:rsidRPr="0009001F" w:rsidRDefault="00E45600" w:rsidP="00E45600"/>
        </w:tc>
      </w:tr>
      <w:tr w:rsidR="00E4560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4806B6C1" w:rsidR="00E45600" w:rsidRPr="0009001F" w:rsidRDefault="00E45600" w:rsidP="00E45600"/>
        </w:tc>
      </w:tr>
      <w:tr w:rsidR="00E4560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E45600" w:rsidRPr="0009001F" w:rsidRDefault="00E45600" w:rsidP="00E45600"/>
        </w:tc>
      </w:tr>
      <w:tr w:rsidR="00E4560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E45600" w:rsidRPr="0009001F" w:rsidRDefault="00E45600" w:rsidP="00E45600"/>
        </w:tc>
      </w:tr>
      <w:tr w:rsidR="00E4560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E45600" w:rsidRPr="0009001F" w:rsidRDefault="00E45600" w:rsidP="00E45600"/>
        </w:tc>
      </w:tr>
      <w:tr w:rsidR="00E4560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E45600" w:rsidRPr="0009001F" w:rsidRDefault="00E45600" w:rsidP="00E45600"/>
        </w:tc>
      </w:tr>
      <w:tr w:rsidR="00E4560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E45600" w:rsidRPr="0009001F" w:rsidRDefault="00E45600" w:rsidP="00E45600"/>
        </w:tc>
      </w:tr>
      <w:tr w:rsidR="00E4560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E4560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12C16736" w:rsidR="00E45600" w:rsidRPr="0009001F" w:rsidRDefault="00E45600" w:rsidP="00E45600">
            <w:r>
              <w:t>Unable to complete CRUD operations due to some changes be found in the development phase.</w:t>
            </w:r>
          </w:p>
        </w:tc>
      </w:tr>
      <w:tr w:rsidR="00E4560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30BE1E87" w:rsidR="00E45600" w:rsidRPr="0009001F" w:rsidRDefault="00E45600" w:rsidP="00E45600"/>
        </w:tc>
      </w:tr>
      <w:tr w:rsidR="00E4560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E45600" w:rsidRPr="0009001F" w:rsidRDefault="00E45600" w:rsidP="00E45600"/>
        </w:tc>
      </w:tr>
      <w:tr w:rsidR="00E45600" w:rsidRPr="0009001F" w14:paraId="18475A4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1139BA7" w14:textId="77777777" w:rsidR="00E45600" w:rsidRPr="0009001F" w:rsidRDefault="00E45600" w:rsidP="00E45600"/>
        </w:tc>
      </w:tr>
      <w:tr w:rsidR="00E4560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E45600" w:rsidRPr="0009001F" w:rsidRDefault="00E45600" w:rsidP="00E45600"/>
        </w:tc>
      </w:tr>
      <w:tr w:rsidR="00E4560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E45600" w:rsidRPr="0009001F" w:rsidRDefault="00E45600" w:rsidP="00E45600"/>
        </w:tc>
      </w:tr>
      <w:tr w:rsidR="00E4560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E4560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20A13F3D" w:rsidR="00E45600" w:rsidRPr="0009001F" w:rsidRDefault="00E45600" w:rsidP="00E45600">
            <w:r>
              <w:t>To complete remaining the UI design.</w:t>
            </w:r>
          </w:p>
        </w:tc>
      </w:tr>
      <w:tr w:rsidR="00E4560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18637C3D" w:rsidR="00E45600" w:rsidRPr="0009001F" w:rsidRDefault="00E45600" w:rsidP="00E45600">
            <w:r>
              <w:t>To start the remaining development of the UI delivery management</w:t>
            </w:r>
          </w:p>
        </w:tc>
      </w:tr>
      <w:tr w:rsidR="00E4560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0C8351FE" w:rsidR="00E45600" w:rsidRPr="0009001F" w:rsidRDefault="00E45600" w:rsidP="00E45600">
            <w:r>
              <w:t xml:space="preserve">Planed to complete CRUD operations in the </w:t>
            </w:r>
            <w:r>
              <w:t>delivery management</w:t>
            </w:r>
          </w:p>
        </w:tc>
      </w:tr>
      <w:tr w:rsidR="00E4560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41C622A6" w:rsidR="00E45600" w:rsidRPr="0009001F" w:rsidRDefault="00E45600" w:rsidP="00E45600">
            <w:r>
              <w:t xml:space="preserve">Finish the </w:t>
            </w:r>
            <w:r>
              <w:t>delivery management</w:t>
            </w:r>
          </w:p>
        </w:tc>
      </w:tr>
      <w:tr w:rsidR="00E4560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0E555DB3" w:rsidR="00E45600" w:rsidRPr="0009001F" w:rsidRDefault="00E45600" w:rsidP="00E45600">
            <w:r>
              <w:t xml:space="preserve">Start the development of Computer hardware </w:t>
            </w:r>
            <w:proofErr w:type="spellStart"/>
            <w:r>
              <w:t>assitent</w:t>
            </w:r>
            <w:proofErr w:type="spellEnd"/>
            <w:r>
              <w:t xml:space="preserve"> module </w:t>
            </w:r>
          </w:p>
        </w:tc>
      </w:tr>
      <w:tr w:rsidR="00E4560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E45600" w:rsidRPr="0009001F" w:rsidRDefault="00E45600" w:rsidP="00E45600"/>
        </w:tc>
      </w:tr>
      <w:tr w:rsidR="00E4560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E45600" w:rsidRPr="0009001F" w:rsidRDefault="00E45600" w:rsidP="00E45600"/>
        </w:tc>
      </w:tr>
      <w:tr w:rsidR="00E4560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E45600" w:rsidRPr="0009001F" w:rsidRDefault="00E45600" w:rsidP="00E45600"/>
        </w:tc>
      </w:tr>
      <w:tr w:rsidR="00E4560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E45600" w:rsidRPr="0009001F" w:rsidRDefault="00E45600" w:rsidP="00E45600"/>
        </w:tc>
      </w:tr>
      <w:tr w:rsidR="00E4560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E45600" w:rsidRPr="0009001F" w:rsidRDefault="00E45600" w:rsidP="00E45600"/>
        </w:tc>
      </w:tr>
      <w:tr w:rsidR="00E4560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E45600" w:rsidRPr="00D3126B" w:rsidRDefault="00E45600" w:rsidP="00E4560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lastRenderedPageBreak/>
              <w:t>Meeting information</w:t>
            </w:r>
          </w:p>
        </w:tc>
      </w:tr>
      <w:tr w:rsidR="00E4560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632864BE" w:rsidR="00E45600" w:rsidRPr="0009001F" w:rsidRDefault="00E45600" w:rsidP="00E45600">
            <w:r>
              <w:t>Meeting Date: 06/03/2022</w:t>
            </w:r>
          </w:p>
        </w:tc>
      </w:tr>
      <w:tr w:rsidR="00E4560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E45600" w:rsidRDefault="00E45600" w:rsidP="00E4560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E45600" w:rsidRDefault="00E45600" w:rsidP="00E4560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E45600" w:rsidRPr="0009001F" w:rsidRDefault="00E45600" w:rsidP="00E4560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E4560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E45600" w:rsidRDefault="00E45600" w:rsidP="00E4560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BB9ED" w14:textId="77777777" w:rsidR="009576C0" w:rsidRDefault="009576C0">
      <w:r>
        <w:separator/>
      </w:r>
    </w:p>
  </w:endnote>
  <w:endnote w:type="continuationSeparator" w:id="0">
    <w:p w14:paraId="7A48F50E" w14:textId="77777777" w:rsidR="009576C0" w:rsidRDefault="00957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205CE" w14:textId="77777777" w:rsidR="009576C0" w:rsidRDefault="009576C0">
      <w:r>
        <w:separator/>
      </w:r>
    </w:p>
  </w:footnote>
  <w:footnote w:type="continuationSeparator" w:id="0">
    <w:p w14:paraId="14B888E2" w14:textId="77777777" w:rsidR="009576C0" w:rsidRDefault="009576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NKwFAO8c/pAtAAAA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77E33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4DAF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59D9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E4CCB"/>
    <w:rsid w:val="002F0D49"/>
    <w:rsid w:val="002F138E"/>
    <w:rsid w:val="002F5A14"/>
    <w:rsid w:val="003007FA"/>
    <w:rsid w:val="00302CA6"/>
    <w:rsid w:val="003045E9"/>
    <w:rsid w:val="00310104"/>
    <w:rsid w:val="003106BA"/>
    <w:rsid w:val="003118AC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3E1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97EFD"/>
    <w:rsid w:val="005B5EF8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82C3F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95AED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22A3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576C0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E11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3709"/>
    <w:rsid w:val="00A648B5"/>
    <w:rsid w:val="00A7041F"/>
    <w:rsid w:val="00A7522A"/>
    <w:rsid w:val="00A76B85"/>
    <w:rsid w:val="00A80337"/>
    <w:rsid w:val="00A8235A"/>
    <w:rsid w:val="00A84B5D"/>
    <w:rsid w:val="00A850EF"/>
    <w:rsid w:val="00A90794"/>
    <w:rsid w:val="00A933B5"/>
    <w:rsid w:val="00AA1EBD"/>
    <w:rsid w:val="00AA260E"/>
    <w:rsid w:val="00AA533C"/>
    <w:rsid w:val="00AA596F"/>
    <w:rsid w:val="00AB3981"/>
    <w:rsid w:val="00AB3CCC"/>
    <w:rsid w:val="00AC134A"/>
    <w:rsid w:val="00AC48CC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056A5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033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476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0B0"/>
    <w:rsid w:val="00D91F1D"/>
    <w:rsid w:val="00D97164"/>
    <w:rsid w:val="00D97C6C"/>
    <w:rsid w:val="00DA05E5"/>
    <w:rsid w:val="00DA324B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600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887"/>
    <w:rsid w:val="00E63F69"/>
    <w:rsid w:val="00E67AC1"/>
    <w:rsid w:val="00E67AE8"/>
    <w:rsid w:val="00E67FCE"/>
    <w:rsid w:val="00E730B6"/>
    <w:rsid w:val="00E738CF"/>
    <w:rsid w:val="00E81656"/>
    <w:rsid w:val="00E83AE0"/>
    <w:rsid w:val="00E86D8B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1689F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64951"/>
    <w:rsid w:val="00F66F02"/>
    <w:rsid w:val="00F674A3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656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3</cp:revision>
  <cp:lastPrinted>2022-02-11T07:45:00Z</cp:lastPrinted>
  <dcterms:created xsi:type="dcterms:W3CDTF">2022-02-24T12:38:00Z</dcterms:created>
  <dcterms:modified xsi:type="dcterms:W3CDTF">2022-03-11T18:31:00Z</dcterms:modified>
</cp:coreProperties>
</file>